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6BC6" w:rsidRPr="00B728AC" w:rsidRDefault="00B06BC6" w:rsidP="00B06BC6">
      <w:pPr>
        <w:pStyle w:val="BodyText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eastAsiaTheme="minorHAnsi" w:hAnsi="Times New Roman" w:cs="Times New Roman"/>
          <w:b/>
          <w:sz w:val="40"/>
          <w:szCs w:val="40"/>
          <w:lang w:bidi="ar-SA"/>
        </w:rPr>
        <w:t xml:space="preserve">   &lt;Title</w:t>
      </w:r>
      <w:r w:rsidR="00F36161">
        <w:rPr>
          <w:rFonts w:ascii="Times New Roman" w:eastAsiaTheme="minorHAnsi" w:hAnsi="Times New Roman" w:cs="Times New Roman"/>
          <w:b/>
          <w:sz w:val="40"/>
          <w:szCs w:val="40"/>
          <w:lang w:bidi="ar-SA"/>
        </w:rPr>
        <w:t xml:space="preserve"> of the </w:t>
      </w:r>
      <w:r w:rsidR="00B861F0">
        <w:rPr>
          <w:rFonts w:ascii="Times New Roman" w:eastAsiaTheme="minorHAnsi" w:hAnsi="Times New Roman" w:cs="Times New Roman"/>
          <w:b/>
          <w:sz w:val="40"/>
          <w:szCs w:val="40"/>
          <w:lang w:bidi="ar-SA"/>
        </w:rPr>
        <w:t>Assignment</w:t>
      </w:r>
      <w:r>
        <w:rPr>
          <w:rFonts w:ascii="Times New Roman" w:eastAsiaTheme="minorHAnsi" w:hAnsi="Times New Roman" w:cs="Times New Roman"/>
          <w:b/>
          <w:sz w:val="40"/>
          <w:szCs w:val="40"/>
          <w:lang w:bidi="ar-SA"/>
        </w:rPr>
        <w:t>&gt;</w:t>
      </w:r>
    </w:p>
    <w:p w:rsidR="005467A8" w:rsidRDefault="005467A8" w:rsidP="00B06BC6">
      <w:pPr>
        <w:spacing w:after="0" w:line="0" w:lineRule="atLeast"/>
        <w:jc w:val="center"/>
        <w:rPr>
          <w:rFonts w:ascii="Times New Roman" w:eastAsia="Times New Roman" w:hAnsi="Times New Roman" w:cs="Arial"/>
          <w:b/>
          <w:sz w:val="36"/>
          <w:szCs w:val="20"/>
          <w:lang w:val="en-US"/>
        </w:rPr>
      </w:pPr>
    </w:p>
    <w:p w:rsidR="00B06BC6" w:rsidRDefault="00B06BC6" w:rsidP="00B06BC6">
      <w:pPr>
        <w:spacing w:after="0" w:line="0" w:lineRule="atLeast"/>
        <w:jc w:val="center"/>
        <w:rPr>
          <w:rFonts w:ascii="Times New Roman" w:eastAsia="Times New Roman" w:hAnsi="Times New Roman" w:cs="Arial"/>
          <w:b/>
          <w:sz w:val="36"/>
          <w:szCs w:val="20"/>
          <w:lang w:val="en-US"/>
        </w:rPr>
      </w:pPr>
      <w:r>
        <w:rPr>
          <w:rFonts w:ascii="Times New Roman" w:eastAsia="Times New Roman" w:hAnsi="Times New Roman" w:cs="Arial"/>
          <w:b/>
          <w:sz w:val="36"/>
          <w:szCs w:val="20"/>
          <w:lang w:val="en-US"/>
        </w:rPr>
        <w:t>&lt;Name-Roll No.&gt;</w:t>
      </w:r>
    </w:p>
    <w:p w:rsidR="00EA5307" w:rsidRDefault="00EA5307" w:rsidP="00EA5307">
      <w:pPr>
        <w:spacing w:after="0" w:line="0" w:lineRule="atLeast"/>
        <w:jc w:val="center"/>
        <w:rPr>
          <w:rFonts w:ascii="Times New Roman" w:eastAsia="Times New Roman" w:hAnsi="Times New Roman" w:cs="Arial"/>
          <w:b/>
          <w:sz w:val="36"/>
          <w:szCs w:val="20"/>
          <w:lang w:val="en-US"/>
        </w:rPr>
      </w:pPr>
      <w:r>
        <w:rPr>
          <w:rFonts w:ascii="Times New Roman" w:eastAsia="Times New Roman" w:hAnsi="Times New Roman" w:cs="Arial"/>
          <w:b/>
          <w:sz w:val="36"/>
          <w:szCs w:val="20"/>
          <w:lang w:val="en-US"/>
        </w:rPr>
        <w:t>&lt;Name-Roll No.&gt;</w:t>
      </w:r>
    </w:p>
    <w:p w:rsidR="00EA5307" w:rsidRDefault="00EA5307" w:rsidP="00B06BC6">
      <w:pPr>
        <w:spacing w:after="0" w:line="0" w:lineRule="atLeast"/>
        <w:jc w:val="center"/>
        <w:rPr>
          <w:rFonts w:ascii="Times New Roman" w:eastAsia="Times New Roman" w:hAnsi="Times New Roman" w:cs="Arial"/>
          <w:b/>
          <w:sz w:val="36"/>
          <w:szCs w:val="20"/>
          <w:lang w:val="en-US"/>
        </w:rPr>
      </w:pPr>
    </w:p>
    <w:p w:rsidR="00396C46" w:rsidRDefault="00B06BC6" w:rsidP="00396C46">
      <w:pPr>
        <w:pStyle w:val="ListParagraph"/>
        <w:numPr>
          <w:ilvl w:val="0"/>
          <w:numId w:val="2"/>
        </w:numPr>
        <w:spacing w:after="840"/>
        <w:jc w:val="both"/>
        <w:rPr>
          <w:rFonts w:ascii="Times New Roman" w:eastAsia="Georgia" w:hAnsi="Times New Roman" w:cs="Times New Roman"/>
          <w:b/>
          <w:sz w:val="24"/>
          <w:szCs w:val="24"/>
          <w:lang w:val="en-US" w:bidi="en-US"/>
        </w:rPr>
      </w:pPr>
      <w:r w:rsidRPr="00B00561">
        <w:rPr>
          <w:rFonts w:ascii="Times New Roman" w:eastAsia="Georgia" w:hAnsi="Times New Roman" w:cs="Times New Roman"/>
          <w:b/>
          <w:sz w:val="24"/>
          <w:szCs w:val="24"/>
          <w:lang w:val="en-US" w:bidi="en-US"/>
        </w:rPr>
        <w:t>Introduction (</w:t>
      </w:r>
      <w:r w:rsidR="00851036">
        <w:rPr>
          <w:rFonts w:ascii="Times New Roman" w:eastAsia="Georgia" w:hAnsi="Times New Roman" w:cs="Times New Roman"/>
          <w:b/>
          <w:sz w:val="24"/>
          <w:szCs w:val="24"/>
          <w:lang w:val="en-US" w:bidi="en-US"/>
        </w:rPr>
        <w:t>Maximum 500 words</w:t>
      </w:r>
      <w:r w:rsidR="005270D6">
        <w:rPr>
          <w:rFonts w:ascii="Times New Roman" w:eastAsia="Georgia" w:hAnsi="Times New Roman" w:cs="Times New Roman"/>
          <w:b/>
          <w:sz w:val="24"/>
          <w:szCs w:val="24"/>
          <w:lang w:val="en-US" w:bidi="en-US"/>
        </w:rPr>
        <w:t>)</w:t>
      </w:r>
    </w:p>
    <w:p w:rsidR="00622C93" w:rsidRDefault="00396C46" w:rsidP="00622C93">
      <w:pPr>
        <w:pStyle w:val="ListParagraph"/>
        <w:spacing w:after="840"/>
        <w:jc w:val="both"/>
        <w:rPr>
          <w:rFonts w:ascii="Times New Roman" w:eastAsia="Georgia" w:hAnsi="Times New Roman" w:cs="Times New Roman"/>
          <w:sz w:val="24"/>
          <w:szCs w:val="24"/>
          <w:lang w:val="en-US" w:bidi="en-US"/>
        </w:rPr>
      </w:pPr>
      <w:r w:rsidRP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 xml:space="preserve">Hint: Explanation should </w:t>
      </w:r>
      <w:r w:rsid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>cover</w:t>
      </w:r>
      <w:r w:rsidRP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 xml:space="preserve"> the following </w:t>
      </w:r>
      <w:r w:rsidR="00300F37" w:rsidRP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>points</w:t>
      </w:r>
      <w:r w:rsidRP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 xml:space="preserve">: Problem addressed in the </w:t>
      </w:r>
      <w:r w:rsidR="001F2E9A">
        <w:rPr>
          <w:rFonts w:ascii="Times New Roman" w:eastAsia="Georgia" w:hAnsi="Times New Roman" w:cs="Times New Roman"/>
          <w:sz w:val="24"/>
          <w:szCs w:val="24"/>
          <w:lang w:val="en-US" w:bidi="en-US"/>
        </w:rPr>
        <w:t>Assignment</w:t>
      </w:r>
      <w:r w:rsidRP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>, Why the problem is important</w:t>
      </w:r>
      <w:r w:rsidR="00300F37" w:rsidRP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 xml:space="preserve">, </w:t>
      </w:r>
      <w:r w:rsidRP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 xml:space="preserve">how the </w:t>
      </w:r>
      <w:r w:rsidR="00300F37" w:rsidRP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>existing solutions solved</w:t>
      </w:r>
      <w:r w:rsidRP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 xml:space="preserve"> th</w:t>
      </w:r>
      <w:r w:rsidR="00300F37" w:rsidRP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>is</w:t>
      </w:r>
      <w:r w:rsidRP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 xml:space="preserve"> problem</w:t>
      </w:r>
      <w:r w:rsidR="00300F37" w:rsidRP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 xml:space="preserve">, </w:t>
      </w:r>
      <w:r w:rsidRP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 xml:space="preserve">what are the key contributions </w:t>
      </w:r>
      <w:r w:rsidR="00300F37" w:rsidRP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 xml:space="preserve">of your project, </w:t>
      </w:r>
      <w:r w:rsidR="008F253D" w:rsidRP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>Objectives (T</w:t>
      </w:r>
      <w:r w:rsidR="00635F4E" w:rsidRPr="00300F37">
        <w:rPr>
          <w:rFonts w:ascii="Times New Roman" w:eastAsia="Georgia" w:hAnsi="Times New Roman" w:cs="Times New Roman"/>
          <w:sz w:val="24"/>
          <w:szCs w:val="24"/>
          <w:lang w:val="en-US" w:bidi="en-US"/>
        </w:rPr>
        <w:t>wo in bullet form)</w:t>
      </w:r>
    </w:p>
    <w:p w:rsidR="00622C93" w:rsidRDefault="00622C93" w:rsidP="00622C93">
      <w:pPr>
        <w:pStyle w:val="ListParagraph"/>
        <w:numPr>
          <w:ilvl w:val="0"/>
          <w:numId w:val="2"/>
        </w:numPr>
        <w:spacing w:after="840"/>
        <w:jc w:val="both"/>
        <w:rPr>
          <w:rFonts w:ascii="Times New Roman" w:eastAsia="Georgia" w:hAnsi="Times New Roman" w:cs="Times New Roman"/>
          <w:b/>
          <w:sz w:val="24"/>
          <w:szCs w:val="24"/>
          <w:lang w:val="en-US" w:bidi="en-US"/>
        </w:rPr>
      </w:pPr>
      <w:r w:rsidRPr="00D15ED1">
        <w:rPr>
          <w:rFonts w:ascii="Times New Roman" w:eastAsia="Georgia" w:hAnsi="Times New Roman" w:cs="Times New Roman"/>
          <w:b/>
          <w:sz w:val="24"/>
          <w:szCs w:val="24"/>
          <w:lang w:val="en-US" w:bidi="en-US"/>
        </w:rPr>
        <w:t>Objectives (Two in bullet form)</w:t>
      </w:r>
    </w:p>
    <w:p w:rsidR="003D4ED3" w:rsidRPr="003D4ED3" w:rsidRDefault="005270D6" w:rsidP="003D4ED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t>Implementation and Results analysis</w:t>
      </w:r>
      <w:r w:rsidR="003D4ED3" w:rsidRPr="003D4ED3">
        <w:rPr>
          <w:rFonts w:ascii="Times New Roman" w:hAnsi="Times New Roman" w:cs="Times New Roman"/>
          <w:b/>
          <w:sz w:val="24"/>
          <w:szCs w:val="24"/>
        </w:rPr>
        <w:t xml:space="preserve"> (</w:t>
      </w:r>
      <w:r>
        <w:rPr>
          <w:rFonts w:ascii="Times New Roman" w:hAnsi="Times New Roman" w:cs="Times New Roman"/>
          <w:b/>
          <w:sz w:val="24"/>
          <w:szCs w:val="24"/>
        </w:rPr>
        <w:t>1-2</w:t>
      </w:r>
      <w:r w:rsidR="003D4ED3" w:rsidRPr="003D4ED3">
        <w:rPr>
          <w:rFonts w:ascii="Times New Roman" w:hAnsi="Times New Roman" w:cs="Times New Roman"/>
          <w:b/>
          <w:sz w:val="24"/>
          <w:szCs w:val="24"/>
        </w:rPr>
        <w:t xml:space="preserve"> pages)</w:t>
      </w:r>
    </w:p>
    <w:p w:rsidR="003D4ED3" w:rsidRPr="003D4ED3" w:rsidRDefault="003D4ED3" w:rsidP="003D4ED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3D4ED3">
        <w:rPr>
          <w:rFonts w:ascii="Times New Roman" w:hAnsi="Times New Roman" w:cs="Times New Roman"/>
          <w:b/>
          <w:sz w:val="24"/>
          <w:szCs w:val="24"/>
        </w:rPr>
        <w:t xml:space="preserve">(Include Conceptual diagrams, Block </w:t>
      </w:r>
      <w:r w:rsidR="005270D6">
        <w:rPr>
          <w:rFonts w:ascii="Times New Roman" w:hAnsi="Times New Roman" w:cs="Times New Roman"/>
          <w:b/>
          <w:sz w:val="24"/>
          <w:szCs w:val="24"/>
        </w:rPr>
        <w:t>diagrams</w:t>
      </w:r>
      <w:r w:rsidRPr="003D4ED3">
        <w:rPr>
          <w:rFonts w:ascii="Times New Roman" w:hAnsi="Times New Roman" w:cs="Times New Roman"/>
          <w:b/>
          <w:sz w:val="24"/>
          <w:szCs w:val="24"/>
        </w:rPr>
        <w:t xml:space="preserve">, Flowcharts, </w:t>
      </w:r>
      <w:r w:rsidR="00396C46">
        <w:rPr>
          <w:rFonts w:ascii="Times New Roman" w:hAnsi="Times New Roman" w:cs="Times New Roman"/>
          <w:b/>
          <w:sz w:val="24"/>
          <w:szCs w:val="24"/>
        </w:rPr>
        <w:t xml:space="preserve">and </w:t>
      </w:r>
      <w:r w:rsidRPr="003D4ED3">
        <w:rPr>
          <w:rFonts w:ascii="Times New Roman" w:hAnsi="Times New Roman" w:cs="Times New Roman"/>
          <w:b/>
          <w:sz w:val="24"/>
          <w:szCs w:val="24"/>
        </w:rPr>
        <w:t>Algorithms)</w:t>
      </w:r>
    </w:p>
    <w:p w:rsidR="003D4ED3" w:rsidRPr="003D4ED3" w:rsidRDefault="003D4ED3" w:rsidP="003D4ED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0338D" w:rsidRDefault="00D0338D" w:rsidP="00C4494A">
      <w:pPr>
        <w:pStyle w:val="ListParagraph"/>
        <w:rPr>
          <w:rFonts w:ascii="Times New Roman" w:hAnsi="Times New Roman" w:cs="Times New Roman"/>
          <w:b/>
          <w:sz w:val="24"/>
          <w:szCs w:val="36"/>
        </w:rPr>
      </w:pPr>
    </w:p>
    <w:p w:rsidR="00D0338D" w:rsidRPr="00B0494C" w:rsidRDefault="00D0338D" w:rsidP="00C4494A">
      <w:pPr>
        <w:pStyle w:val="ListParagraph"/>
        <w:rPr>
          <w:rFonts w:ascii="Times New Roman" w:hAnsi="Times New Roman" w:cs="Times New Roman"/>
          <w:b/>
          <w:sz w:val="24"/>
          <w:szCs w:val="36"/>
        </w:rPr>
      </w:pPr>
    </w:p>
    <w:p w:rsidR="00327E92" w:rsidRPr="00D21F86" w:rsidRDefault="005270D6" w:rsidP="00327E9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21F86">
        <w:rPr>
          <w:rFonts w:ascii="Times New Roman" w:hAnsi="Times New Roman" w:cs="Times New Roman"/>
          <w:b/>
          <w:sz w:val="24"/>
          <w:szCs w:val="24"/>
          <w:lang w:val="en-US"/>
        </w:rPr>
        <w:t>Conclusion</w:t>
      </w:r>
      <w:r w:rsidR="00ED72D6" w:rsidRPr="00D21F8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(100 words)</w:t>
      </w:r>
    </w:p>
    <w:p w:rsidR="005270D6" w:rsidRPr="00D21F86" w:rsidRDefault="005270D6" w:rsidP="005270D6">
      <w:pPr>
        <w:pStyle w:val="ListParagrap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E024AD" w:rsidRPr="00D21F86" w:rsidRDefault="00E024AD" w:rsidP="00327E9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21F86">
        <w:rPr>
          <w:rFonts w:ascii="Times New Roman" w:hAnsi="Times New Roman" w:cs="Times New Roman"/>
          <w:b/>
          <w:sz w:val="24"/>
          <w:szCs w:val="24"/>
          <w:lang w:val="en-US"/>
        </w:rPr>
        <w:t xml:space="preserve">Learning outcomes </w:t>
      </w:r>
      <w:r w:rsidR="00C77B7D" w:rsidRPr="00D21F86">
        <w:rPr>
          <w:rFonts w:ascii="Times New Roman" w:hAnsi="Times New Roman" w:cs="Times New Roman"/>
          <w:b/>
          <w:sz w:val="24"/>
          <w:szCs w:val="24"/>
          <w:lang w:val="en-US"/>
        </w:rPr>
        <w:t>(</w:t>
      </w:r>
      <w:r w:rsidR="00383CEC" w:rsidRPr="00D21F86">
        <w:rPr>
          <w:rFonts w:ascii="Times New Roman" w:hAnsi="Times New Roman" w:cs="Times New Roman"/>
          <w:b/>
          <w:sz w:val="24"/>
          <w:szCs w:val="24"/>
          <w:lang w:val="en-US"/>
        </w:rPr>
        <w:t>I</w:t>
      </w:r>
      <w:r w:rsidR="00C77B7D" w:rsidRPr="00D21F86">
        <w:rPr>
          <w:rFonts w:ascii="Times New Roman" w:hAnsi="Times New Roman" w:cs="Times New Roman"/>
          <w:b/>
          <w:sz w:val="24"/>
          <w:szCs w:val="24"/>
          <w:lang w:val="en-US"/>
        </w:rPr>
        <w:t>n bullet wise)</w:t>
      </w:r>
    </w:p>
    <w:p w:rsidR="00C6069D" w:rsidRPr="00D21F86" w:rsidRDefault="00C6069D" w:rsidP="00C6069D">
      <w:pPr>
        <w:pStyle w:val="ListParagrap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6069D" w:rsidRPr="00D21F86" w:rsidRDefault="00C6069D" w:rsidP="00C6069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D21F86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Source code: (Keep only </w:t>
      </w:r>
      <w:r w:rsidR="00D21F86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the </w:t>
      </w:r>
      <w:r w:rsidRPr="00D21F86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essential source code of the</w:t>
      </w:r>
      <w:r w:rsidR="00167BC0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Assignment</w:t>
      </w:r>
      <w:r w:rsidRPr="00D21F86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)</w:t>
      </w:r>
      <w:bookmarkStart w:id="0" w:name="_GoBack"/>
      <w:bookmarkEnd w:id="0"/>
    </w:p>
    <w:p w:rsidR="00C6069D" w:rsidRDefault="00C6069D" w:rsidP="00C6069D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:rsidR="00327E92" w:rsidRPr="00D21F86" w:rsidRDefault="00327E92" w:rsidP="00327E92">
      <w:pPr>
        <w:rPr>
          <w:rFonts w:ascii="Times New Roman" w:hAnsi="Times New Roman" w:cs="Times New Roman"/>
          <w:b/>
          <w:sz w:val="36"/>
          <w:lang w:val="en-US"/>
        </w:rPr>
      </w:pPr>
    </w:p>
    <w:p w:rsidR="00327E92" w:rsidRPr="00D21F86" w:rsidRDefault="00327E92" w:rsidP="00327E92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21F86">
        <w:rPr>
          <w:rFonts w:ascii="Times New Roman" w:hAnsi="Times New Roman" w:cs="Times New Roman"/>
          <w:b/>
          <w:sz w:val="24"/>
          <w:szCs w:val="24"/>
          <w:lang w:val="en-US"/>
        </w:rPr>
        <w:t>References</w:t>
      </w:r>
    </w:p>
    <w:p w:rsidR="00851036" w:rsidRPr="00D21F86" w:rsidRDefault="00851036" w:rsidP="00BE745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851036" w:rsidRPr="00851036" w:rsidRDefault="00851036" w:rsidP="008510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</w:p>
    <w:p w:rsidR="00FD4F41" w:rsidRDefault="00FD4F41" w:rsidP="00327E92">
      <w:pPr>
        <w:rPr>
          <w:rFonts w:ascii="Times New Roman" w:hAnsi="Times New Roman" w:cs="Times New Roman"/>
          <w:sz w:val="36"/>
          <w:lang w:val="en-US"/>
        </w:rPr>
      </w:pPr>
    </w:p>
    <w:p w:rsidR="00FD4F41" w:rsidRDefault="00FD4F41" w:rsidP="00327E92">
      <w:pPr>
        <w:rPr>
          <w:rFonts w:ascii="Times New Roman" w:hAnsi="Times New Roman" w:cs="Times New Roman"/>
          <w:sz w:val="36"/>
          <w:lang w:val="en-US"/>
        </w:rPr>
      </w:pPr>
    </w:p>
    <w:p w:rsidR="00327E92" w:rsidRPr="00327E92" w:rsidRDefault="00327E92" w:rsidP="00327E92">
      <w:pPr>
        <w:rPr>
          <w:rFonts w:ascii="Times New Roman" w:hAnsi="Times New Roman" w:cs="Times New Roman"/>
          <w:sz w:val="36"/>
          <w:lang w:val="en-US"/>
        </w:rPr>
      </w:pPr>
    </w:p>
    <w:p w:rsidR="00B06BC6" w:rsidRPr="00BF7C10" w:rsidRDefault="004B09A6" w:rsidP="00B06BC6">
      <w:pPr>
        <w:rPr>
          <w:rFonts w:ascii="Times New Roman" w:hAnsi="Times New Roman" w:cs="Times New Roman"/>
          <w:color w:val="FF0000"/>
          <w:sz w:val="24"/>
          <w:szCs w:val="24"/>
          <w:lang w:val="en-US"/>
        </w:rPr>
      </w:pPr>
      <w:r w:rsidRPr="00BF7C10">
        <w:rPr>
          <w:rFonts w:ascii="Times New Roman" w:hAnsi="Times New Roman" w:cs="Times New Roman"/>
          <w:color w:val="FF0000"/>
          <w:sz w:val="24"/>
          <w:szCs w:val="24"/>
          <w:lang w:val="en-US"/>
        </w:rPr>
        <w:t xml:space="preserve">Note: Use </w:t>
      </w:r>
      <w:r w:rsidR="0046600A">
        <w:rPr>
          <w:rFonts w:ascii="Times New Roman" w:hAnsi="Times New Roman" w:cs="Times New Roman"/>
          <w:b/>
          <w:color w:val="FF0000"/>
          <w:sz w:val="24"/>
          <w:szCs w:val="24"/>
          <w:highlight w:val="yellow"/>
          <w:lang w:val="en-US"/>
        </w:rPr>
        <w:t>Times New</w:t>
      </w:r>
      <w:r w:rsidRPr="005270D6">
        <w:rPr>
          <w:rFonts w:ascii="Times New Roman" w:hAnsi="Times New Roman" w:cs="Times New Roman"/>
          <w:b/>
          <w:color w:val="FF0000"/>
          <w:sz w:val="24"/>
          <w:szCs w:val="24"/>
          <w:highlight w:val="yellow"/>
          <w:lang w:val="en-US"/>
        </w:rPr>
        <w:t xml:space="preserve"> </w:t>
      </w:r>
      <w:r w:rsidR="00F36161">
        <w:rPr>
          <w:rFonts w:ascii="Times New Roman" w:hAnsi="Times New Roman" w:cs="Times New Roman"/>
          <w:b/>
          <w:color w:val="FF0000"/>
          <w:sz w:val="24"/>
          <w:szCs w:val="24"/>
          <w:highlight w:val="yellow"/>
          <w:lang w:val="en-US"/>
        </w:rPr>
        <w:t>Roman</w:t>
      </w:r>
      <w:r w:rsidRPr="005270D6">
        <w:rPr>
          <w:rFonts w:ascii="Times New Roman" w:hAnsi="Times New Roman" w:cs="Times New Roman"/>
          <w:b/>
          <w:color w:val="FF0000"/>
          <w:sz w:val="24"/>
          <w:szCs w:val="24"/>
          <w:highlight w:val="yellow"/>
          <w:lang w:val="en-US"/>
        </w:rPr>
        <w:t xml:space="preserve"> 12 font size</w:t>
      </w:r>
    </w:p>
    <w:sectPr w:rsidR="00B06BC6" w:rsidRPr="00BF7C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046615"/>
    <w:multiLevelType w:val="hybridMultilevel"/>
    <w:tmpl w:val="0FE626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D274AA"/>
    <w:multiLevelType w:val="hybridMultilevel"/>
    <w:tmpl w:val="A86231FE"/>
    <w:lvl w:ilvl="0" w:tplc="2A98559A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310EA5"/>
    <w:multiLevelType w:val="hybridMultilevel"/>
    <w:tmpl w:val="3E84A220"/>
    <w:lvl w:ilvl="0" w:tplc="1C4E502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MjM0MLcwszQzNjZW0lEKTi0uzszPAykwrAUAPZKsLiwAAAA="/>
  </w:docVars>
  <w:rsids>
    <w:rsidRoot w:val="00635F4E"/>
    <w:rsid w:val="00041EFD"/>
    <w:rsid w:val="000B76BC"/>
    <w:rsid w:val="00100CF6"/>
    <w:rsid w:val="00125858"/>
    <w:rsid w:val="00167BC0"/>
    <w:rsid w:val="001D672D"/>
    <w:rsid w:val="001F2E9A"/>
    <w:rsid w:val="00217523"/>
    <w:rsid w:val="002F23E2"/>
    <w:rsid w:val="002F323D"/>
    <w:rsid w:val="00300F37"/>
    <w:rsid w:val="00327E92"/>
    <w:rsid w:val="00376077"/>
    <w:rsid w:val="00383CEC"/>
    <w:rsid w:val="00396C46"/>
    <w:rsid w:val="003C3741"/>
    <w:rsid w:val="003D4ED3"/>
    <w:rsid w:val="003E4F7C"/>
    <w:rsid w:val="0046600A"/>
    <w:rsid w:val="004B09A6"/>
    <w:rsid w:val="005270D6"/>
    <w:rsid w:val="005340E5"/>
    <w:rsid w:val="00537969"/>
    <w:rsid w:val="00545419"/>
    <w:rsid w:val="005467A8"/>
    <w:rsid w:val="00567C2A"/>
    <w:rsid w:val="00622C93"/>
    <w:rsid w:val="00635F4E"/>
    <w:rsid w:val="0068423E"/>
    <w:rsid w:val="007C7370"/>
    <w:rsid w:val="007D30F1"/>
    <w:rsid w:val="00804E85"/>
    <w:rsid w:val="00827A24"/>
    <w:rsid w:val="00834023"/>
    <w:rsid w:val="00851036"/>
    <w:rsid w:val="008B5270"/>
    <w:rsid w:val="008F253D"/>
    <w:rsid w:val="009F4804"/>
    <w:rsid w:val="00A40CCC"/>
    <w:rsid w:val="00A771CA"/>
    <w:rsid w:val="00B00561"/>
    <w:rsid w:val="00B0494C"/>
    <w:rsid w:val="00B06BC6"/>
    <w:rsid w:val="00B77CAC"/>
    <w:rsid w:val="00B861F0"/>
    <w:rsid w:val="00BB0BC6"/>
    <w:rsid w:val="00BC601D"/>
    <w:rsid w:val="00BD4BA9"/>
    <w:rsid w:val="00BE7457"/>
    <w:rsid w:val="00BF7C10"/>
    <w:rsid w:val="00C27E4C"/>
    <w:rsid w:val="00C4494A"/>
    <w:rsid w:val="00C6069D"/>
    <w:rsid w:val="00C73619"/>
    <w:rsid w:val="00C77B7D"/>
    <w:rsid w:val="00D0338D"/>
    <w:rsid w:val="00D15ED1"/>
    <w:rsid w:val="00D21F86"/>
    <w:rsid w:val="00E024AD"/>
    <w:rsid w:val="00E03E34"/>
    <w:rsid w:val="00E70F6E"/>
    <w:rsid w:val="00EA5307"/>
    <w:rsid w:val="00ED72D6"/>
    <w:rsid w:val="00F213C6"/>
    <w:rsid w:val="00F36161"/>
    <w:rsid w:val="00FB3A48"/>
    <w:rsid w:val="00FC4147"/>
    <w:rsid w:val="00FD4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DD912A"/>
  <w15:chartTrackingRefBased/>
  <w15:docId w15:val="{7DC6C1F8-E1D5-4E0E-8E0E-AB6BEBF70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5F4E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B06BC6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B06BC6"/>
    <w:rPr>
      <w:rFonts w:ascii="Georgia" w:eastAsia="Georgia" w:hAnsi="Georgia" w:cs="Georgia"/>
      <w:lang w:val="en-US" w:bidi="en-US"/>
    </w:rPr>
  </w:style>
  <w:style w:type="table" w:styleId="TableGrid">
    <w:name w:val="Table Grid"/>
    <w:basedOn w:val="TableNormal"/>
    <w:uiPriority w:val="39"/>
    <w:rsid w:val="00B06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B06B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102</Words>
  <Characters>585</Characters>
  <Application>Microsoft Office Word</Application>
  <DocSecurity>0</DocSecurity>
  <Lines>29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nna</dc:creator>
  <cp:keywords/>
  <dc:description/>
  <cp:lastModifiedBy>iiit nr</cp:lastModifiedBy>
  <cp:revision>73</cp:revision>
  <dcterms:created xsi:type="dcterms:W3CDTF">2020-03-22T08:58:00Z</dcterms:created>
  <dcterms:modified xsi:type="dcterms:W3CDTF">2024-04-04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d645c5f8510df795e988d22cf2e4524fc7a5a26c553f03b37736b7f4c27ee4</vt:lpwstr>
  </property>
</Properties>
</file>